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13D1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13D1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13D1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13D1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13D1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A7771A7" w:rsidR="0000007A" w:rsidRPr="00713D18" w:rsidRDefault="00E24F8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13D1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713D1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13D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BE0A0B5" w:rsidR="0000007A" w:rsidRPr="00713D1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F7E73"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2</w:t>
            </w:r>
          </w:p>
        </w:tc>
      </w:tr>
      <w:tr w:rsidR="0000007A" w:rsidRPr="00713D1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13D1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F7FBB44" w:rsidR="0000007A" w:rsidRPr="00713D18" w:rsidRDefault="005C53F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13D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rom tradition to modern science: A comprehensive review of </w:t>
            </w:r>
            <w:proofErr w:type="spellStart"/>
            <w:r w:rsidRPr="00713D18">
              <w:rPr>
                <w:rFonts w:ascii="Arial" w:hAnsi="Arial" w:cs="Arial"/>
                <w:b/>
                <w:sz w:val="20"/>
                <w:szCs w:val="20"/>
                <w:lang w:val="en-GB"/>
              </w:rPr>
              <w:t>Nardostachys</w:t>
            </w:r>
            <w:proofErr w:type="spellEnd"/>
            <w:r w:rsidRPr="00713D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13D18">
              <w:rPr>
                <w:rFonts w:ascii="Arial" w:hAnsi="Arial" w:cs="Arial"/>
                <w:b/>
                <w:sz w:val="20"/>
                <w:szCs w:val="20"/>
                <w:lang w:val="en-GB"/>
              </w:rPr>
              <w:t>jatamansi's</w:t>
            </w:r>
            <w:proofErr w:type="spellEnd"/>
            <w:r w:rsidRPr="00713D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therapeutic benefits and pharmacological activities</w:t>
            </w:r>
          </w:p>
        </w:tc>
      </w:tr>
      <w:tr w:rsidR="00CF0BBB" w:rsidRPr="00713D1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13D1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046F552" w:rsidR="00CF0BBB" w:rsidRPr="00713D18" w:rsidRDefault="00AF7E7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13D1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713D1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13D1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13D1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13D1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13D1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13D1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13D1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9BB484C" w:rsidR="00E03C32" w:rsidRDefault="00977F5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77F5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Pharmacognosy and Phytochem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977F5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(2): 590-59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F34D0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7C070B8" w:rsidR="00E03C32" w:rsidRPr="00F34D07" w:rsidRDefault="00F34D07" w:rsidP="00F34D0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F34D07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162E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www.doi.org/10.22271/phyto.2025.v14.i2g.15337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13D1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13D1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13D1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13D1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3D1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13D1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13D1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3D1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13D1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13D1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13D18">
              <w:rPr>
                <w:rFonts w:ascii="Arial" w:hAnsi="Arial" w:cs="Arial"/>
                <w:lang w:val="en-GB"/>
              </w:rPr>
              <w:t>Author’s Feedback</w:t>
            </w:r>
            <w:r w:rsidRPr="00713D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13D1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13D1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13D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13D1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6991DF9" w:rsidR="00F1171E" w:rsidRPr="00713D18" w:rsidRDefault="005C101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very important as the information on the plant can help to spark up interest in further research on the benefits of the plants. </w:t>
            </w:r>
          </w:p>
        </w:tc>
        <w:tc>
          <w:tcPr>
            <w:tcW w:w="1523" w:type="pct"/>
          </w:tcPr>
          <w:p w14:paraId="462A339C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D1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13D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13D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AFB7910" w:rsidR="00F1171E" w:rsidRPr="00713D18" w:rsidRDefault="005C101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D1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13D1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13D1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7F8432F" w:rsidR="00F1171E" w:rsidRPr="00713D18" w:rsidRDefault="005C101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comprehensive enough</w:t>
            </w:r>
          </w:p>
        </w:tc>
        <w:tc>
          <w:tcPr>
            <w:tcW w:w="1523" w:type="pct"/>
          </w:tcPr>
          <w:p w14:paraId="1D54B730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D1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13D1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2D78614" w:rsidR="00F1171E" w:rsidRPr="00713D18" w:rsidRDefault="005C101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898F764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D1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13D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13D1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7B23F3B" w:rsidR="00F1171E" w:rsidRPr="00713D18" w:rsidRDefault="005C101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a review including recent and older references</w:t>
            </w:r>
          </w:p>
        </w:tc>
        <w:tc>
          <w:tcPr>
            <w:tcW w:w="1523" w:type="pct"/>
          </w:tcPr>
          <w:p w14:paraId="40220055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13D1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13D1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13D1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2CD0551" w:rsidR="00F1171E" w:rsidRPr="00713D18" w:rsidRDefault="005C101B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sz w:val="20"/>
                <w:szCs w:val="20"/>
                <w:lang w:val="en-GB"/>
              </w:rPr>
              <w:t>Yes, it is</w:t>
            </w:r>
          </w:p>
          <w:p w14:paraId="41E28118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13D1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13D1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13D1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13D1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13D1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5076A98" w14:textId="77777777" w:rsidR="00713D18" w:rsidRPr="00713D18" w:rsidRDefault="00713D1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13D1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13D1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13D1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13D1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13D1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13D1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13D1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13D18">
              <w:rPr>
                <w:rFonts w:ascii="Arial" w:hAnsi="Arial" w:cs="Arial"/>
                <w:lang w:val="en-GB"/>
              </w:rPr>
              <w:t>Author’s comment</w:t>
            </w:r>
            <w:r w:rsidRPr="00713D1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13D1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13D1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13D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13D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13D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13D1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EF2D68D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13D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13D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13D1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13D1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F2D2D42" w14:textId="77777777" w:rsidR="00713D18" w:rsidRPr="006404D4" w:rsidRDefault="00713D18" w:rsidP="00713D1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404D4">
        <w:rPr>
          <w:rFonts w:ascii="Arial" w:hAnsi="Arial" w:cs="Arial"/>
          <w:b/>
          <w:u w:val="single"/>
        </w:rPr>
        <w:t>Reviewer details:</w:t>
      </w:r>
    </w:p>
    <w:p w14:paraId="032E2F65" w14:textId="77777777" w:rsidR="00713D18" w:rsidRPr="006404D4" w:rsidRDefault="00713D18" w:rsidP="00713D1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6404D4">
        <w:rPr>
          <w:rFonts w:ascii="Arial" w:hAnsi="Arial" w:cs="Arial"/>
          <w:b/>
          <w:color w:val="000000"/>
        </w:rPr>
        <w:t>Osuala</w:t>
      </w:r>
      <w:proofErr w:type="spellEnd"/>
      <w:r w:rsidRPr="006404D4">
        <w:rPr>
          <w:rFonts w:ascii="Arial" w:hAnsi="Arial" w:cs="Arial"/>
          <w:b/>
          <w:color w:val="000000"/>
        </w:rPr>
        <w:t xml:space="preserve"> Oluchi Judith, Nigeria</w:t>
      </w:r>
    </w:p>
    <w:p w14:paraId="5DBF2A19" w14:textId="77777777" w:rsidR="00713D18" w:rsidRPr="00713D18" w:rsidRDefault="00713D18">
      <w:pPr>
        <w:rPr>
          <w:rFonts w:ascii="Arial" w:hAnsi="Arial" w:cs="Arial"/>
          <w:b/>
          <w:sz w:val="20"/>
          <w:szCs w:val="20"/>
        </w:rPr>
      </w:pPr>
    </w:p>
    <w:sectPr w:rsidR="00713D18" w:rsidRPr="00713D18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45A52" w14:textId="77777777" w:rsidR="00705861" w:rsidRPr="0000007A" w:rsidRDefault="00705861" w:rsidP="0099583E">
      <w:r>
        <w:separator/>
      </w:r>
    </w:p>
  </w:endnote>
  <w:endnote w:type="continuationSeparator" w:id="0">
    <w:p w14:paraId="3525E46C" w14:textId="77777777" w:rsidR="00705861" w:rsidRPr="0000007A" w:rsidRDefault="0070586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11204" w14:textId="77777777" w:rsidR="00705861" w:rsidRPr="0000007A" w:rsidRDefault="00705861" w:rsidP="0099583E">
      <w:r>
        <w:separator/>
      </w:r>
    </w:p>
  </w:footnote>
  <w:footnote w:type="continuationSeparator" w:id="0">
    <w:p w14:paraId="0CFA5535" w14:textId="77777777" w:rsidR="00705861" w:rsidRPr="0000007A" w:rsidRDefault="0070586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11440654">
    <w:abstractNumId w:val="3"/>
  </w:num>
  <w:num w:numId="2" w16cid:durableId="1792701618">
    <w:abstractNumId w:val="6"/>
  </w:num>
  <w:num w:numId="3" w16cid:durableId="1999336029">
    <w:abstractNumId w:val="5"/>
  </w:num>
  <w:num w:numId="4" w16cid:durableId="897741799">
    <w:abstractNumId w:val="7"/>
  </w:num>
  <w:num w:numId="5" w16cid:durableId="1395620228">
    <w:abstractNumId w:val="4"/>
  </w:num>
  <w:num w:numId="6" w16cid:durableId="400373324">
    <w:abstractNumId w:val="0"/>
  </w:num>
  <w:num w:numId="7" w16cid:durableId="494565719">
    <w:abstractNumId w:val="1"/>
  </w:num>
  <w:num w:numId="8" w16cid:durableId="780806484">
    <w:abstractNumId w:val="9"/>
  </w:num>
  <w:num w:numId="9" w16cid:durableId="1180654731">
    <w:abstractNumId w:val="8"/>
  </w:num>
  <w:num w:numId="10" w16cid:durableId="18727635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64B3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B51"/>
    <w:rsid w:val="00257F9E"/>
    <w:rsid w:val="00262634"/>
    <w:rsid w:val="0026300A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78B4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101B"/>
    <w:rsid w:val="005C25A0"/>
    <w:rsid w:val="005C53FE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7B8"/>
    <w:rsid w:val="006C3797"/>
    <w:rsid w:val="006D467C"/>
    <w:rsid w:val="006E01EE"/>
    <w:rsid w:val="006E6014"/>
    <w:rsid w:val="006E7D6E"/>
    <w:rsid w:val="00700A1D"/>
    <w:rsid w:val="00700EF2"/>
    <w:rsid w:val="00701186"/>
    <w:rsid w:val="00705861"/>
    <w:rsid w:val="00707BE1"/>
    <w:rsid w:val="00713D18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318A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3F36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553EC"/>
    <w:rsid w:val="00955E45"/>
    <w:rsid w:val="00962B70"/>
    <w:rsid w:val="00967C62"/>
    <w:rsid w:val="00977F51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7E73"/>
    <w:rsid w:val="00B03A45"/>
    <w:rsid w:val="00B2236C"/>
    <w:rsid w:val="00B22FE6"/>
    <w:rsid w:val="00B3033D"/>
    <w:rsid w:val="00B332FB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4CA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24F8A"/>
    <w:rsid w:val="00E3111A"/>
    <w:rsid w:val="00E4167D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4D07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13D1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i.org/10.22271/phyto.2025.v14.i2g.1533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6-2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